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0A2" w:rsidRPr="00E53328" w:rsidRDefault="00BC2B76" w:rsidP="002910A2">
      <w:pPr>
        <w:jc w:val="center"/>
        <w:rPr>
          <w:sz w:val="36"/>
          <w:lang w:val="en-US"/>
        </w:rPr>
      </w:pPr>
      <w:r w:rsidRPr="00E53328">
        <w:rPr>
          <w:sz w:val="36"/>
          <w:lang w:val="en-US"/>
        </w:rPr>
        <w:t>University of Economics, Prague</w:t>
      </w:r>
    </w:p>
    <w:p w:rsidR="00C206B9" w:rsidRPr="00E53328" w:rsidRDefault="00161479">
      <w:pPr>
        <w:jc w:val="center"/>
        <w:rPr>
          <w:b/>
          <w:bCs/>
          <w:sz w:val="56"/>
          <w:lang w:val="en-US"/>
        </w:rPr>
      </w:pPr>
      <w:r>
        <w:rPr>
          <w:b/>
          <w:bCs/>
          <w:sz w:val="56"/>
          <w:lang w:val="en-US"/>
        </w:rPr>
        <w:t>Master’</w:t>
      </w:r>
      <w:r w:rsidR="00BC2B76" w:rsidRPr="00E53328">
        <w:rPr>
          <w:b/>
          <w:bCs/>
          <w:sz w:val="56"/>
          <w:lang w:val="en-US"/>
        </w:rPr>
        <w:t>s Thesis</w:t>
      </w:r>
    </w:p>
    <w:p w:rsidR="002469EB" w:rsidRPr="00E53328" w:rsidRDefault="004E6F9B">
      <w:pPr>
        <w:tabs>
          <w:tab w:val="right" w:pos="9072"/>
        </w:tabs>
        <w:rPr>
          <w:sz w:val="32"/>
          <w:lang w:val="en-US"/>
        </w:rPr>
        <w:sectPr w:rsidR="002469EB" w:rsidRPr="00E53328" w:rsidSect="00913B0B">
          <w:headerReference w:type="default" r:id="rId8"/>
          <w:pgSz w:w="11906" w:h="16838" w:code="9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32"/>
          <w:lang w:val="en-US"/>
        </w:rPr>
        <w:t>Year</w:t>
      </w:r>
      <w:r w:rsidR="00C206B9" w:rsidRPr="00E53328">
        <w:rPr>
          <w:sz w:val="32"/>
          <w:lang w:val="en-US"/>
        </w:rPr>
        <w:tab/>
      </w:r>
      <w:r w:rsidR="00BC2B76" w:rsidRPr="00E53328">
        <w:rPr>
          <w:sz w:val="32"/>
          <w:lang w:val="en-US"/>
        </w:rPr>
        <w:t>name</w:t>
      </w:r>
    </w:p>
    <w:p w:rsidR="004A6ED2" w:rsidRPr="00E53328" w:rsidRDefault="00A57183">
      <w:pPr>
        <w:tabs>
          <w:tab w:val="left" w:pos="2000"/>
          <w:tab w:val="center" w:pos="4536"/>
          <w:tab w:val="right" w:pos="9072"/>
        </w:tabs>
        <w:spacing w:line="360" w:lineRule="auto"/>
        <w:jc w:val="center"/>
        <w:rPr>
          <w:sz w:val="28"/>
          <w:lang w:val="en-US"/>
        </w:rPr>
      </w:pPr>
      <w:r w:rsidRPr="00E53328">
        <w:rPr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341838</wp:posOffset>
            </wp:positionV>
            <wp:extent cx="807886" cy="795130"/>
            <wp:effectExtent l="19050" t="0" r="0" b="0"/>
            <wp:wrapNone/>
            <wp:docPr id="2" name="obrázek 1" descr="Logo kulaté černobíl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kulaté černobílé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886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C2B76" w:rsidRPr="00E53328">
        <w:rPr>
          <w:sz w:val="32"/>
          <w:szCs w:val="32"/>
          <w:lang w:val="en-US"/>
        </w:rPr>
        <w:t>University of Economics, Prague</w:t>
      </w:r>
      <w:r w:rsidR="00913B0B" w:rsidRPr="00E53328">
        <w:rPr>
          <w:sz w:val="32"/>
          <w:szCs w:val="32"/>
          <w:lang w:val="en-US"/>
        </w:rPr>
        <w:br/>
      </w:r>
      <w:r w:rsidR="00BC2B76" w:rsidRPr="00E53328">
        <w:rPr>
          <w:sz w:val="28"/>
          <w:lang w:val="en-US"/>
        </w:rPr>
        <w:t>Faculty of Business Administration</w:t>
      </w:r>
      <w:r w:rsidR="00913B0B" w:rsidRPr="00E53328">
        <w:rPr>
          <w:sz w:val="28"/>
          <w:lang w:val="en-US"/>
        </w:rPr>
        <w:br/>
      </w:r>
      <w:r w:rsidR="00BC2B76" w:rsidRPr="00E53328">
        <w:rPr>
          <w:lang w:val="en-US"/>
        </w:rPr>
        <w:t>Masters field: Management</w:t>
      </w:r>
      <w:r w:rsidR="00913B0B" w:rsidRPr="00E53328">
        <w:rPr>
          <w:lang w:val="en-US"/>
        </w:rPr>
        <w:br/>
      </w:r>
      <w:r w:rsidR="00913B0B" w:rsidRPr="00E53328">
        <w:rPr>
          <w:sz w:val="28"/>
          <w:lang w:val="en-US"/>
        </w:rPr>
        <w:br/>
      </w:r>
    </w:p>
    <w:p w:rsidR="00A57183" w:rsidRPr="00E53328" w:rsidRDefault="00A57183">
      <w:pPr>
        <w:tabs>
          <w:tab w:val="right" w:pos="9072"/>
        </w:tabs>
        <w:jc w:val="center"/>
        <w:rPr>
          <w:sz w:val="28"/>
          <w:lang w:val="en-US"/>
        </w:rPr>
      </w:pPr>
    </w:p>
    <w:p w:rsidR="00A57183" w:rsidRPr="00E53328" w:rsidRDefault="00A57183" w:rsidP="00A57183">
      <w:pPr>
        <w:tabs>
          <w:tab w:val="right" w:pos="9072"/>
        </w:tabs>
        <w:rPr>
          <w:sz w:val="28"/>
          <w:lang w:val="en-US"/>
        </w:rPr>
      </w:pPr>
    </w:p>
    <w:p w:rsidR="00A57183" w:rsidRPr="00E53328" w:rsidRDefault="00A57183" w:rsidP="00A57183">
      <w:pPr>
        <w:tabs>
          <w:tab w:val="left" w:pos="4536"/>
          <w:tab w:val="right" w:pos="9072"/>
        </w:tabs>
        <w:jc w:val="center"/>
        <w:rPr>
          <w:sz w:val="28"/>
          <w:lang w:val="en-US"/>
        </w:rPr>
      </w:pPr>
    </w:p>
    <w:p w:rsidR="00C206B9" w:rsidRPr="00E53328" w:rsidRDefault="00161479">
      <w:pPr>
        <w:tabs>
          <w:tab w:val="right" w:pos="9072"/>
        </w:tabs>
        <w:jc w:val="center"/>
        <w:rPr>
          <w:b/>
          <w:bCs/>
          <w:sz w:val="48"/>
          <w:lang w:val="en-US"/>
        </w:rPr>
      </w:pPr>
      <w:r>
        <w:rPr>
          <w:sz w:val="28"/>
          <w:lang w:val="en-US"/>
        </w:rPr>
        <w:t>Title of the master’</w:t>
      </w:r>
      <w:r w:rsidR="00BC2B76" w:rsidRPr="00E53328">
        <w:rPr>
          <w:sz w:val="28"/>
          <w:lang w:val="en-US"/>
        </w:rPr>
        <w:t>s thesis</w:t>
      </w:r>
      <w:r w:rsidR="004E6F9B" w:rsidRPr="00E53328">
        <w:rPr>
          <w:sz w:val="28"/>
          <w:lang w:val="en-US"/>
        </w:rPr>
        <w:t xml:space="preserve">: </w:t>
      </w:r>
      <w:r w:rsidR="00913B0B" w:rsidRPr="00E53328">
        <w:rPr>
          <w:sz w:val="28"/>
          <w:lang w:val="en-US"/>
        </w:rPr>
        <w:br/>
      </w:r>
      <w:r w:rsidR="00A57183" w:rsidRPr="00E53328">
        <w:rPr>
          <w:lang w:val="en-US"/>
        </w:rPr>
        <w:br/>
      </w:r>
      <w:r w:rsidR="00913B0B" w:rsidRPr="00E53328">
        <w:rPr>
          <w:lang w:val="en-US"/>
        </w:rPr>
        <w:br/>
      </w:r>
      <w:r w:rsidR="00913B0B" w:rsidRPr="00E53328">
        <w:rPr>
          <w:lang w:val="en-US"/>
        </w:rPr>
        <w:br/>
      </w:r>
      <w:r w:rsidR="00BC2B76" w:rsidRPr="00E53328">
        <w:rPr>
          <w:b/>
          <w:bCs/>
          <w:sz w:val="48"/>
          <w:lang w:val="en-US"/>
        </w:rPr>
        <w:t>title</w:t>
      </w:r>
    </w:p>
    <w:p w:rsidR="00913B0B" w:rsidRPr="00E53328" w:rsidRDefault="00BC2B76" w:rsidP="008F6B33">
      <w:pPr>
        <w:tabs>
          <w:tab w:val="left" w:pos="3261"/>
          <w:tab w:val="right" w:pos="9072"/>
        </w:tabs>
        <w:spacing w:line="360" w:lineRule="auto"/>
        <w:rPr>
          <w:sz w:val="28"/>
          <w:lang w:val="en-US"/>
        </w:rPr>
        <w:sectPr w:rsidR="00913B0B" w:rsidRPr="00E53328" w:rsidSect="00913B0B">
          <w:pgSz w:w="11906" w:h="16838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28"/>
          <w:lang w:val="en-US"/>
        </w:rPr>
        <w:t>Author</w:t>
      </w:r>
      <w:r w:rsidR="00C206B9" w:rsidRPr="00E53328">
        <w:rPr>
          <w:sz w:val="28"/>
          <w:lang w:val="en-US"/>
        </w:rPr>
        <w:t xml:space="preserve">: </w:t>
      </w:r>
      <w:r w:rsidR="008F6B33" w:rsidRPr="00E53328">
        <w:rPr>
          <w:sz w:val="28"/>
          <w:lang w:val="en-US"/>
        </w:rPr>
        <w:tab/>
      </w:r>
      <w:r w:rsidRPr="00E53328">
        <w:rPr>
          <w:sz w:val="28"/>
          <w:lang w:val="en-US"/>
        </w:rPr>
        <w:t>name</w:t>
      </w:r>
      <w:r w:rsidR="00913B0B" w:rsidRPr="00E53328">
        <w:rPr>
          <w:sz w:val="28"/>
          <w:lang w:val="en-US"/>
        </w:rPr>
        <w:br/>
      </w:r>
      <w:r w:rsidRPr="00E53328">
        <w:rPr>
          <w:sz w:val="28"/>
          <w:lang w:val="en-US"/>
        </w:rPr>
        <w:t>Supervisor</w:t>
      </w:r>
      <w:r w:rsidR="00C206B9" w:rsidRPr="00E53328">
        <w:rPr>
          <w:sz w:val="28"/>
          <w:lang w:val="en-US"/>
        </w:rPr>
        <w:t xml:space="preserve">: </w:t>
      </w:r>
      <w:r w:rsidR="008F6B33" w:rsidRPr="00E53328">
        <w:rPr>
          <w:sz w:val="28"/>
          <w:lang w:val="en-US"/>
        </w:rPr>
        <w:tab/>
      </w:r>
      <w:r w:rsidR="00C16202" w:rsidRPr="00E53328">
        <w:rPr>
          <w:sz w:val="28"/>
          <w:lang w:val="en-US"/>
        </w:rPr>
        <w:t>name</w:t>
      </w:r>
    </w:p>
    <w:p w:rsidR="00C16202" w:rsidRPr="00E53328" w:rsidRDefault="00913B0B" w:rsidP="00C16202">
      <w:pPr>
        <w:tabs>
          <w:tab w:val="right" w:pos="9072"/>
        </w:tabs>
        <w:jc w:val="center"/>
        <w:rPr>
          <w:lang w:val="en-US"/>
        </w:rPr>
      </w:pPr>
      <w:r w:rsidRPr="00E53328">
        <w:rPr>
          <w:sz w:val="28"/>
          <w:lang w:val="en-US"/>
        </w:rPr>
        <w:lastRenderedPageBreak/>
        <w:t xml:space="preserve"> </w:t>
      </w:r>
    </w:p>
    <w:p w:rsidR="00C16202" w:rsidRPr="00161479" w:rsidRDefault="00C16202" w:rsidP="00C16202">
      <w:pPr>
        <w:tabs>
          <w:tab w:val="right" w:pos="9072"/>
        </w:tabs>
        <w:jc w:val="center"/>
        <w:rPr>
          <w:lang w:val="en-US"/>
        </w:rPr>
      </w:pPr>
    </w:p>
    <w:p w:rsidR="00C16202" w:rsidRPr="00161479" w:rsidRDefault="00C16202" w:rsidP="00C16202">
      <w:pPr>
        <w:tabs>
          <w:tab w:val="right" w:pos="9072"/>
        </w:tabs>
        <w:jc w:val="center"/>
        <w:rPr>
          <w:lang w:val="en-US"/>
        </w:rPr>
      </w:pPr>
      <w:r w:rsidRPr="00161479">
        <w:rPr>
          <w:b/>
          <w:bCs/>
          <w:color w:val="000000"/>
          <w:sz w:val="28"/>
          <w:szCs w:val="28"/>
          <w:lang w:val="en-US"/>
        </w:rPr>
        <w:t xml:space="preserve"> Declaration of Authenticity</w:t>
      </w:r>
    </w:p>
    <w:p w:rsidR="00C206B9" w:rsidRPr="00E53328" w:rsidRDefault="00913B0B">
      <w:pPr>
        <w:tabs>
          <w:tab w:val="right" w:pos="9072"/>
        </w:tabs>
        <w:spacing w:line="360" w:lineRule="auto"/>
        <w:jc w:val="center"/>
        <w:rPr>
          <w:sz w:val="28"/>
          <w:lang w:val="en-US"/>
        </w:rPr>
      </w:pPr>
      <w:r w:rsidRPr="00E53328">
        <w:rPr>
          <w:spacing w:val="100"/>
          <w:sz w:val="28"/>
          <w:lang w:val="en-US"/>
        </w:rPr>
        <w:br/>
      </w:r>
      <w:r w:rsidR="00C16202" w:rsidRPr="00E53328">
        <w:rPr>
          <w:sz w:val="28"/>
          <w:lang w:val="en-US"/>
        </w:rPr>
        <w:t>I hereby d</w:t>
      </w:r>
      <w:r w:rsidR="00E53328" w:rsidRPr="00E53328">
        <w:rPr>
          <w:sz w:val="28"/>
          <w:lang w:val="en-US"/>
        </w:rPr>
        <w:t>e</w:t>
      </w:r>
      <w:r w:rsidR="00161479">
        <w:rPr>
          <w:sz w:val="28"/>
          <w:lang w:val="en-US"/>
        </w:rPr>
        <w:t>clare that the master’</w:t>
      </w:r>
      <w:r w:rsidR="00C16202" w:rsidRPr="00E53328">
        <w:rPr>
          <w:sz w:val="28"/>
          <w:lang w:val="en-US"/>
        </w:rPr>
        <w:t xml:space="preserve">s thesis presented herein is my own work, or fully and specifically acknowledged wherever adapted from other sources. This work has not been published or submitted elsewhere for the requirement of a degree program. </w:t>
      </w:r>
    </w:p>
    <w:p w:rsidR="00913B0B" w:rsidRPr="00E53328" w:rsidRDefault="00C16202">
      <w:pPr>
        <w:tabs>
          <w:tab w:val="right" w:pos="9072"/>
        </w:tabs>
        <w:spacing w:line="360" w:lineRule="auto"/>
        <w:rPr>
          <w:sz w:val="28"/>
          <w:lang w:val="en-US"/>
        </w:rPr>
        <w:sectPr w:rsidR="00913B0B" w:rsidRPr="00E53328" w:rsidSect="00913B0B">
          <w:pgSz w:w="11906" w:h="16838"/>
          <w:pgMar w:top="1418" w:right="1418" w:bottom="1418" w:left="1418" w:header="709" w:footer="709" w:gutter="0"/>
          <w:cols w:space="708"/>
          <w:vAlign w:val="both"/>
          <w:docGrid w:linePitch="360"/>
        </w:sectPr>
      </w:pPr>
      <w:r w:rsidRPr="00E53328">
        <w:rPr>
          <w:sz w:val="28"/>
          <w:lang w:val="en-US"/>
        </w:rPr>
        <w:t xml:space="preserve">Place, date </w:t>
      </w:r>
      <w:r w:rsidR="00C206B9" w:rsidRPr="00E53328">
        <w:rPr>
          <w:sz w:val="28"/>
          <w:lang w:val="en-US"/>
        </w:rPr>
        <w:tab/>
      </w:r>
      <w:r w:rsidR="00E53328" w:rsidRPr="00E53328">
        <w:rPr>
          <w:sz w:val="28"/>
          <w:lang w:val="en-US"/>
        </w:rPr>
        <w:t>Sign</w:t>
      </w:r>
      <w:r w:rsidR="004E6F9B">
        <w:rPr>
          <w:sz w:val="28"/>
          <w:lang w:val="en-US"/>
        </w:rPr>
        <w:t>ature</w:t>
      </w: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EC08DF" w:rsidRPr="00E53328" w:rsidRDefault="00EC08DF" w:rsidP="002A5A41">
      <w:pPr>
        <w:tabs>
          <w:tab w:val="right" w:pos="9072"/>
        </w:tabs>
        <w:rPr>
          <w:b/>
          <w:sz w:val="28"/>
          <w:lang w:val="en-US"/>
        </w:rPr>
      </w:pPr>
    </w:p>
    <w:p w:rsidR="008B4693" w:rsidRPr="00E53328" w:rsidRDefault="008B4693" w:rsidP="002A5A41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Title</w:t>
      </w:r>
      <w:r w:rsidR="0087173C" w:rsidRPr="00E53328">
        <w:rPr>
          <w:b/>
          <w:sz w:val="28"/>
          <w:lang w:val="en-US"/>
        </w:rPr>
        <w:t xml:space="preserve"> of the </w:t>
      </w:r>
      <w:r w:rsidR="00AE0D94" w:rsidRPr="00E53328">
        <w:rPr>
          <w:b/>
          <w:sz w:val="28"/>
          <w:lang w:val="en-US"/>
        </w:rPr>
        <w:t>Master</w:t>
      </w:r>
      <w:r w:rsidR="00161479">
        <w:rPr>
          <w:b/>
          <w:sz w:val="28"/>
          <w:lang w:val="en-US"/>
        </w:rPr>
        <w:t>’</w:t>
      </w:r>
      <w:r w:rsidR="0087173C" w:rsidRPr="00E53328">
        <w:rPr>
          <w:b/>
          <w:sz w:val="28"/>
          <w:lang w:val="en-US"/>
        </w:rPr>
        <w:t>s Thesis</w:t>
      </w:r>
      <w:r w:rsidRPr="00E53328">
        <w:rPr>
          <w:b/>
          <w:sz w:val="28"/>
          <w:lang w:val="en-US"/>
        </w:rPr>
        <w:t>:</w:t>
      </w:r>
    </w:p>
    <w:p w:rsidR="008B4693" w:rsidRPr="00E53328" w:rsidRDefault="004E6F9B" w:rsidP="002A5A41">
      <w:pPr>
        <w:tabs>
          <w:tab w:val="right" w:pos="9072"/>
        </w:tabs>
        <w:spacing w:before="120" w:line="360" w:lineRule="auto"/>
        <w:rPr>
          <w:sz w:val="28"/>
          <w:lang w:val="en-US"/>
        </w:rPr>
      </w:pPr>
      <w:r>
        <w:rPr>
          <w:sz w:val="28"/>
          <w:lang w:val="en-US"/>
        </w:rPr>
        <w:t>Title</w:t>
      </w:r>
    </w:p>
    <w:p w:rsidR="008B4693" w:rsidRPr="00E53328" w:rsidRDefault="008B4693" w:rsidP="008B4693">
      <w:pPr>
        <w:tabs>
          <w:tab w:val="right" w:pos="9072"/>
        </w:tabs>
        <w:spacing w:line="360" w:lineRule="auto"/>
        <w:rPr>
          <w:sz w:val="28"/>
          <w:lang w:val="en-US"/>
        </w:rPr>
      </w:pPr>
    </w:p>
    <w:p w:rsidR="008B4693" w:rsidRPr="00E53328" w:rsidRDefault="008B4693" w:rsidP="008B4693">
      <w:pPr>
        <w:tabs>
          <w:tab w:val="right" w:pos="9072"/>
        </w:tabs>
        <w:spacing w:line="360" w:lineRule="auto"/>
        <w:rPr>
          <w:sz w:val="28"/>
          <w:lang w:val="en-US"/>
        </w:rPr>
      </w:pPr>
    </w:p>
    <w:p w:rsidR="008B4693" w:rsidRPr="00E53328" w:rsidRDefault="008B4693" w:rsidP="008B4693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Abstract:</w:t>
      </w:r>
    </w:p>
    <w:p w:rsidR="008B4693" w:rsidRPr="00E53328" w:rsidRDefault="008B4693" w:rsidP="008B4693">
      <w:pPr>
        <w:tabs>
          <w:tab w:val="right" w:pos="9072"/>
        </w:tabs>
        <w:spacing w:before="120"/>
        <w:jc w:val="both"/>
        <w:rPr>
          <w:lang w:val="en-US"/>
        </w:rPr>
      </w:pPr>
      <w:r w:rsidRPr="00E53328">
        <w:rPr>
          <w:lang w:val="en-US"/>
        </w:rPr>
        <w:t xml:space="preserve">Concise review of goals, methods, processes, results and conclusions of the </w:t>
      </w:r>
      <w:r w:rsidR="00BF674F" w:rsidRPr="00E53328">
        <w:rPr>
          <w:lang w:val="en-US"/>
        </w:rPr>
        <w:t>Master</w:t>
      </w:r>
      <w:r w:rsidR="00161479">
        <w:rPr>
          <w:lang w:val="en-US"/>
        </w:rPr>
        <w:t>’</w:t>
      </w:r>
      <w:r w:rsidRPr="00E53328">
        <w:rPr>
          <w:lang w:val="en-US"/>
        </w:rPr>
        <w:t xml:space="preserve">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Concise review of goals, methods, processes, results and conclusions of the </w:t>
      </w:r>
      <w:r w:rsidR="00BF674F" w:rsidRPr="00E53328">
        <w:rPr>
          <w:lang w:val="en-US"/>
        </w:rPr>
        <w:t>Master</w:t>
      </w:r>
      <w:r w:rsidRPr="00E53328">
        <w:rPr>
          <w:lang w:val="en-US"/>
        </w:rPr>
        <w:t xml:space="preserve">´s Thesis within the range of </w:t>
      </w:r>
      <w:proofErr w:type="spellStart"/>
      <w:r w:rsidRPr="00E53328">
        <w:rPr>
          <w:lang w:val="en-US"/>
        </w:rPr>
        <w:t>cca</w:t>
      </w:r>
      <w:proofErr w:type="spellEnd"/>
      <w:r w:rsidRPr="00E53328">
        <w:rPr>
          <w:lang w:val="en-US"/>
        </w:rPr>
        <w:t xml:space="preserve"> 10 lines. </w:t>
      </w:r>
    </w:p>
    <w:p w:rsidR="008B4693" w:rsidRPr="00E53328" w:rsidRDefault="008B4693" w:rsidP="008B4693">
      <w:pPr>
        <w:tabs>
          <w:tab w:val="right" w:pos="9072"/>
        </w:tabs>
        <w:spacing w:before="120"/>
        <w:jc w:val="both"/>
        <w:rPr>
          <w:lang w:val="en-US"/>
        </w:rPr>
      </w:pPr>
    </w:p>
    <w:p w:rsidR="008B4693" w:rsidRPr="00E53328" w:rsidRDefault="008B4693" w:rsidP="008B4693">
      <w:pPr>
        <w:tabs>
          <w:tab w:val="right" w:pos="9072"/>
        </w:tabs>
        <w:rPr>
          <w:b/>
          <w:sz w:val="28"/>
          <w:lang w:val="en-US"/>
        </w:rPr>
      </w:pPr>
      <w:r w:rsidRPr="00E53328">
        <w:rPr>
          <w:b/>
          <w:sz w:val="28"/>
          <w:lang w:val="en-US"/>
        </w:rPr>
        <w:t>Key words:</w:t>
      </w:r>
    </w:p>
    <w:p w:rsidR="003B44AE" w:rsidRPr="00E53328" w:rsidRDefault="008B4693" w:rsidP="00EC08DF">
      <w:pPr>
        <w:tabs>
          <w:tab w:val="right" w:pos="9072"/>
        </w:tabs>
        <w:spacing w:line="360" w:lineRule="auto"/>
        <w:rPr>
          <w:lang w:val="en-US"/>
        </w:rPr>
      </w:pPr>
      <w:r w:rsidRPr="00E53328">
        <w:rPr>
          <w:lang w:val="en-US"/>
        </w:rPr>
        <w:t>List</w:t>
      </w:r>
      <w:r w:rsidR="00593797" w:rsidRPr="00E53328">
        <w:rPr>
          <w:lang w:val="en-US"/>
        </w:rPr>
        <w:t xml:space="preserve">ing 3 to 5 key words characterizing the subject-matter of the </w:t>
      </w:r>
      <w:r w:rsidR="00BF674F" w:rsidRPr="00E53328">
        <w:rPr>
          <w:lang w:val="en-US"/>
        </w:rPr>
        <w:t>Master</w:t>
      </w:r>
      <w:r w:rsidR="00161479">
        <w:rPr>
          <w:lang w:val="en-US"/>
        </w:rPr>
        <w:t>’</w:t>
      </w:r>
      <w:bookmarkStart w:id="0" w:name="_GoBack"/>
      <w:bookmarkEnd w:id="0"/>
      <w:r w:rsidR="00BF674F" w:rsidRPr="00E53328">
        <w:rPr>
          <w:lang w:val="en-US"/>
        </w:rPr>
        <w:t xml:space="preserve">s </w:t>
      </w:r>
      <w:r w:rsidR="00EC08DF" w:rsidRPr="00E53328">
        <w:rPr>
          <w:lang w:val="en-US"/>
        </w:rPr>
        <w:t>Thesis</w:t>
      </w:r>
    </w:p>
    <w:sectPr w:rsidR="003B44AE" w:rsidRPr="00E53328" w:rsidSect="00DF57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6AC" w:rsidRDefault="009356AC">
      <w:r>
        <w:separator/>
      </w:r>
    </w:p>
  </w:endnote>
  <w:endnote w:type="continuationSeparator" w:id="0">
    <w:p w:rsidR="009356AC" w:rsidRDefault="0093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6AC" w:rsidRDefault="009356AC">
      <w:r>
        <w:separator/>
      </w:r>
    </w:p>
  </w:footnote>
  <w:footnote w:type="continuationSeparator" w:id="0">
    <w:p w:rsidR="009356AC" w:rsidRDefault="00935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6B9" w:rsidRDefault="00C206B9">
    <w:pPr>
      <w:pStyle w:val="Zhlav"/>
      <w:tabs>
        <w:tab w:val="left" w:pos="8544"/>
      </w:tabs>
      <w:jc w:val="both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DE1C90"/>
    <w:multiLevelType w:val="hybridMultilevel"/>
    <w:tmpl w:val="F6A836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773C41"/>
    <w:multiLevelType w:val="hybridMultilevel"/>
    <w:tmpl w:val="B706DB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YzMDU3NTM1MzZT0lEKTi0uzszPAykwrAUAaioTiiwAAAA="/>
  </w:docVars>
  <w:rsids>
    <w:rsidRoot w:val="002910A2"/>
    <w:rsid w:val="00066EFC"/>
    <w:rsid w:val="00096793"/>
    <w:rsid w:val="000D27F1"/>
    <w:rsid w:val="000E6C01"/>
    <w:rsid w:val="001108C0"/>
    <w:rsid w:val="00161479"/>
    <w:rsid w:val="001726C2"/>
    <w:rsid w:val="001C5FD1"/>
    <w:rsid w:val="001C61F6"/>
    <w:rsid w:val="001E0841"/>
    <w:rsid w:val="002469EB"/>
    <w:rsid w:val="0026242F"/>
    <w:rsid w:val="002910A2"/>
    <w:rsid w:val="002A3C02"/>
    <w:rsid w:val="002A5A41"/>
    <w:rsid w:val="002B26B4"/>
    <w:rsid w:val="00324B05"/>
    <w:rsid w:val="00327159"/>
    <w:rsid w:val="0035073A"/>
    <w:rsid w:val="003B44AE"/>
    <w:rsid w:val="003F22D8"/>
    <w:rsid w:val="004172CE"/>
    <w:rsid w:val="0046267A"/>
    <w:rsid w:val="00487E23"/>
    <w:rsid w:val="004A6ED2"/>
    <w:rsid w:val="004A6FE7"/>
    <w:rsid w:val="004D1026"/>
    <w:rsid w:val="004E1708"/>
    <w:rsid w:val="004E6F9B"/>
    <w:rsid w:val="0050402A"/>
    <w:rsid w:val="00593797"/>
    <w:rsid w:val="005E1540"/>
    <w:rsid w:val="00600661"/>
    <w:rsid w:val="00611212"/>
    <w:rsid w:val="00645C4F"/>
    <w:rsid w:val="006762D7"/>
    <w:rsid w:val="00785508"/>
    <w:rsid w:val="00791C51"/>
    <w:rsid w:val="007B7DBE"/>
    <w:rsid w:val="007C544C"/>
    <w:rsid w:val="007D78A1"/>
    <w:rsid w:val="0083795B"/>
    <w:rsid w:val="0087173C"/>
    <w:rsid w:val="008B4693"/>
    <w:rsid w:val="008F6B33"/>
    <w:rsid w:val="009063EC"/>
    <w:rsid w:val="009110DD"/>
    <w:rsid w:val="00913B0B"/>
    <w:rsid w:val="0091753F"/>
    <w:rsid w:val="009356AC"/>
    <w:rsid w:val="00954885"/>
    <w:rsid w:val="009815EB"/>
    <w:rsid w:val="009B06BC"/>
    <w:rsid w:val="009C5973"/>
    <w:rsid w:val="00A549D9"/>
    <w:rsid w:val="00A57183"/>
    <w:rsid w:val="00A80BC3"/>
    <w:rsid w:val="00AE0D94"/>
    <w:rsid w:val="00B41217"/>
    <w:rsid w:val="00B53991"/>
    <w:rsid w:val="00BA5576"/>
    <w:rsid w:val="00BB7D24"/>
    <w:rsid w:val="00BC2B76"/>
    <w:rsid w:val="00BF5459"/>
    <w:rsid w:val="00BF674F"/>
    <w:rsid w:val="00C16202"/>
    <w:rsid w:val="00C206B9"/>
    <w:rsid w:val="00CB3770"/>
    <w:rsid w:val="00CC2365"/>
    <w:rsid w:val="00CF46ED"/>
    <w:rsid w:val="00D327AB"/>
    <w:rsid w:val="00D330E6"/>
    <w:rsid w:val="00DB33C6"/>
    <w:rsid w:val="00DD33AC"/>
    <w:rsid w:val="00DE71E1"/>
    <w:rsid w:val="00DF573C"/>
    <w:rsid w:val="00E1435A"/>
    <w:rsid w:val="00E53328"/>
    <w:rsid w:val="00E865B3"/>
    <w:rsid w:val="00EC0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2934AC"/>
  <w15:docId w15:val="{B3555A30-B752-4E81-952C-17DFB694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F573C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DF573C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DF573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09679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09679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626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85508"/>
    <w:pPr>
      <w:ind w:left="720"/>
      <w:contextualSpacing/>
    </w:pPr>
  </w:style>
  <w:style w:type="character" w:styleId="Hypertextovodkaz">
    <w:name w:val="Hyperlink"/>
    <w:basedOn w:val="Standardnpsmoodstavce"/>
    <w:rsid w:val="00DD33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1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FD5E1D-18C8-4E4E-832C-84D5D946B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229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iplomová práce</vt:lpstr>
    </vt:vector>
  </TitlesOfParts>
  <Company>Fakulta podnikohospodářská VŠE v Praze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ová práce</dc:title>
  <dc:subject/>
  <dc:creator>NOBODY</dc:creator>
  <cp:keywords/>
  <dc:description>Vzor desek diplomové práce, titulního listu bakalářské práce a vzor prohlášení</dc:description>
  <cp:lastModifiedBy>Zuzana Valentová</cp:lastModifiedBy>
  <cp:revision>4</cp:revision>
  <cp:lastPrinted>2010-05-13T13:04:00Z</cp:lastPrinted>
  <dcterms:created xsi:type="dcterms:W3CDTF">2019-04-10T12:05:00Z</dcterms:created>
  <dcterms:modified xsi:type="dcterms:W3CDTF">2019-04-10T12:41:00Z</dcterms:modified>
</cp:coreProperties>
</file>